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288A21" w14:textId="23F76B14" w:rsidR="004B7EA1" w:rsidRDefault="008C65DA" w:rsidP="008C65DA">
      <w:pPr>
        <w:ind w:left="3600" w:firstLine="720"/>
        <w:rPr>
          <w:b/>
          <w:bCs/>
        </w:rPr>
      </w:pPr>
      <w:r w:rsidRPr="008C65DA">
        <w:rPr>
          <w:b/>
          <w:bCs/>
        </w:rPr>
        <w:t>DB Testing</w:t>
      </w:r>
    </w:p>
    <w:p w14:paraId="5AFC463E" w14:textId="77777777" w:rsidR="008C65DA" w:rsidRPr="003B636E" w:rsidRDefault="008C65DA" w:rsidP="008C65DA">
      <w:pPr>
        <w:rPr>
          <w:rFonts w:ascii="Times New Roman" w:hAnsi="Times New Roman" w:cs="Times New Roman"/>
          <w:sz w:val="28"/>
          <w:szCs w:val="28"/>
        </w:rPr>
      </w:pPr>
      <w:r w:rsidRPr="003B636E">
        <w:rPr>
          <w:rFonts w:ascii="Times New Roman" w:hAnsi="Times New Roman" w:cs="Times New Roman"/>
          <w:sz w:val="28"/>
          <w:szCs w:val="28"/>
        </w:rPr>
        <w:t>Q #1) What are Inner JOINS used in SQL? Explain with Syntax.</w:t>
      </w:r>
    </w:p>
    <w:p w14:paraId="1B1F9536" w14:textId="77777777" w:rsidR="008C65DA" w:rsidRPr="003B636E" w:rsidRDefault="008C65DA" w:rsidP="008C65DA">
      <w:pPr>
        <w:rPr>
          <w:rFonts w:ascii="Times New Roman" w:hAnsi="Times New Roman" w:cs="Times New Roman"/>
          <w:sz w:val="28"/>
          <w:szCs w:val="28"/>
        </w:rPr>
      </w:pPr>
      <w:r w:rsidRPr="003B636E">
        <w:rPr>
          <w:rFonts w:ascii="Times New Roman" w:hAnsi="Times New Roman" w:cs="Times New Roman"/>
          <w:sz w:val="28"/>
          <w:szCs w:val="28"/>
        </w:rPr>
        <w:t>Ans. Inner joins are the commands used to combine the values of two tables where matching common records are found</w:t>
      </w:r>
      <w:r>
        <w:rPr>
          <w:rFonts w:ascii="Times New Roman" w:hAnsi="Times New Roman" w:cs="Times New Roman"/>
          <w:sz w:val="28"/>
          <w:szCs w:val="28"/>
        </w:rPr>
        <w:t>, using a certain condition.</w:t>
      </w:r>
    </w:p>
    <w:p w14:paraId="25AC068B" w14:textId="77777777" w:rsidR="008C65DA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B636E">
        <w:rPr>
          <w:rFonts w:ascii="Times New Roman" w:hAnsi="Times New Roman" w:cs="Times New Roman"/>
          <w:sz w:val="28"/>
          <w:szCs w:val="28"/>
        </w:rPr>
        <w:t xml:space="preserve">Syntax: </w:t>
      </w:r>
      <w:r w:rsidRPr="003B636E">
        <w:rPr>
          <w:rFonts w:ascii="Times New Roman" w:hAnsi="Times New Roman" w:cs="Times New Roman"/>
          <w:sz w:val="28"/>
          <w:szCs w:val="28"/>
        </w:rPr>
        <w:tab/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SELECT </w:t>
      </w:r>
      <w:proofErr w:type="spellStart"/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Column_list</w:t>
      </w:r>
      <w:proofErr w:type="spellEnd"/>
      <w:r w:rsidRPr="003B636E">
        <w:rPr>
          <w:rFonts w:ascii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</w:rPr>
        <w:br/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FROM TABLE1</w:t>
      </w:r>
      <w:r w:rsidRPr="003B636E">
        <w:rPr>
          <w:rFonts w:ascii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</w:rPr>
        <w:br/>
      </w:r>
      <w:r w:rsidRPr="003B636E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NER JOIN</w:t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 TABLE2</w:t>
      </w:r>
      <w:r w:rsidRPr="003B636E">
        <w:rPr>
          <w:rFonts w:ascii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</w:rPr>
        <w:br/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ON Table1.ColName = Table2.ColName</w:t>
      </w:r>
    </w:p>
    <w:p w14:paraId="5383D8BD" w14:textId="77777777" w:rsidR="008C65DA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041EA720" w14:textId="77777777" w:rsidR="008C65DA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xplanation:</w:t>
      </w:r>
    </w:p>
    <w:p w14:paraId="26FE2FA6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ab/>
      </w: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create database </w:t>
      </w: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fosys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;</w:t>
      </w:r>
    </w:p>
    <w:p w14:paraId="0076AF8D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use </w:t>
      </w: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fosys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;</w:t>
      </w:r>
    </w:p>
    <w:p w14:paraId="64396932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09858D1E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create table employee1(</w:t>
      </w:r>
    </w:p>
    <w:p w14:paraId="638370B1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empid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,</w:t>
      </w:r>
    </w:p>
    <w:p w14:paraId="44872A5D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LN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,</w:t>
      </w:r>
    </w:p>
    <w:p w14:paraId="1071197D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FN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,</w:t>
      </w:r>
    </w:p>
    <w:p w14:paraId="5DEB92DF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job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</w:t>
      </w:r>
    </w:p>
    <w:p w14:paraId="316E5346" w14:textId="77777777" w:rsidR="008C65DA" w:rsidRPr="00343C03" w:rsidRDefault="008C65DA" w:rsidP="008C65DA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);</w:t>
      </w:r>
    </w:p>
    <w:p w14:paraId="707D6B3C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1687CF97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select * from employee1;</w:t>
      </w:r>
    </w:p>
    <w:p w14:paraId="733391D2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1 VALUES('EC001','Verma','Akhil','Administration');</w:t>
      </w:r>
    </w:p>
    <w:p w14:paraId="1C6E0773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INSERT into employee1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LUES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'EC002','Samson','Nikita','Asst Manager');</w:t>
      </w:r>
    </w:p>
    <w:p w14:paraId="44207874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INSERT into employee1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LUES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'EC003','Jordan','Nil','In Charge');</w:t>
      </w:r>
    </w:p>
    <w:p w14:paraId="2CB9E464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1 VALUES('EC004','Smith','Joe','Technician');</w:t>
      </w:r>
    </w:p>
    <w:p w14:paraId="727B9988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create table employee2(</w:t>
      </w:r>
    </w:p>
    <w:p w14:paraId="0ABDE202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empid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,</w:t>
      </w:r>
    </w:p>
    <w:p w14:paraId="319413E9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LN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,</w:t>
      </w:r>
    </w:p>
    <w:p w14:paraId="18CC996E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FN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,</w:t>
      </w:r>
    </w:p>
    <w:p w14:paraId="7C26C4E2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joindate</w:t>
      </w:r>
      <w:proofErr w:type="spell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VARCHAR(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20)</w:t>
      </w:r>
    </w:p>
    <w:p w14:paraId="765C0D95" w14:textId="77777777" w:rsidR="008C65DA" w:rsidRPr="00343C03" w:rsidRDefault="008C65DA" w:rsidP="008C65DA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);</w:t>
      </w:r>
    </w:p>
    <w:p w14:paraId="4481F428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48807314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lastRenderedPageBreak/>
        <w:t>select * from employee2;</w:t>
      </w:r>
    </w:p>
    <w:p w14:paraId="02CBAA39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2 VALUES('EC012','Verma','Akhil','2016/04/18');</w:t>
      </w:r>
    </w:p>
    <w:p w14:paraId="5A4E0C05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2 VALUES('EC013','Samson','Nikita','2016/04/19');</w:t>
      </w:r>
    </w:p>
    <w:p w14:paraId="7F300850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2 VALUES('EC014','Jordan','Nil','2016/05/01');</w:t>
      </w:r>
    </w:p>
    <w:p w14:paraId="70BBD680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7120ED00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select </w:t>
      </w:r>
      <w:proofErr w:type="gramStart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loyee1.empjob ,</w:t>
      </w:r>
      <w:proofErr w:type="gramEnd"/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loyee2.joindate</w:t>
      </w:r>
    </w:p>
    <w:p w14:paraId="1731069F" w14:textId="77777777" w:rsidR="008C65DA" w:rsidRPr="00343C03" w:rsidRDefault="008C65DA" w:rsidP="008C65DA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from employee1</w:t>
      </w:r>
    </w:p>
    <w:p w14:paraId="4ED7D1B6" w14:textId="77777777" w:rsidR="008C65DA" w:rsidRDefault="008C65DA" w:rsidP="008C65DA">
      <w:pPr>
        <w:pBdr>
          <w:bottom w:val="single" w:sz="6" w:space="1" w:color="auto"/>
        </w:pBd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ner join</w:t>
      </w: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employee2 on employee1.empLN = employee2.empLN;</w:t>
      </w:r>
    </w:p>
    <w:p w14:paraId="073439C1" w14:textId="77777777" w:rsidR="008C65DA" w:rsidRDefault="008C65DA" w:rsidP="008C65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40FB1">
        <w:rPr>
          <w:rFonts w:ascii="Times New Roman" w:hAnsi="Times New Roman" w:cs="Times New Roman"/>
          <w:sz w:val="28"/>
          <w:szCs w:val="28"/>
        </w:rPr>
        <w:t>Q2.) What are Left JOINS used in SQL? Explain with Syntax</w:t>
      </w:r>
    </w:p>
    <w:p w14:paraId="79984D9E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 xml:space="preserve">Ans. </w:t>
      </w:r>
      <w:r w:rsidRPr="00525C05">
        <w:rPr>
          <w:rFonts w:ascii="Times New Roman" w:hAnsi="Times New Roman" w:cs="Times New Roman"/>
          <w:sz w:val="26"/>
          <w:szCs w:val="26"/>
          <w:shd w:val="clear" w:color="auto" w:fill="FFFFFF"/>
        </w:rPr>
        <w:t>The </w:t>
      </w:r>
      <w:r w:rsidRPr="00525C05">
        <w:rPr>
          <w:rStyle w:val="HTMLCode"/>
          <w:rFonts w:ascii="Times New Roman" w:eastAsiaTheme="minorHAnsi" w:hAnsi="Times New Roman" w:cs="Times New Roman"/>
          <w:sz w:val="26"/>
          <w:szCs w:val="26"/>
        </w:rPr>
        <w:t>LEFT JOIN</w:t>
      </w:r>
      <w:r w:rsidRPr="00525C05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 keyword returns all records from the left </w:t>
      </w:r>
      <w:proofErr w:type="gramStart"/>
      <w:r w:rsidRPr="00525C05">
        <w:rPr>
          <w:rFonts w:ascii="Times New Roman" w:hAnsi="Times New Roman" w:cs="Times New Roman"/>
          <w:sz w:val="26"/>
          <w:szCs w:val="26"/>
          <w:shd w:val="clear" w:color="auto" w:fill="FFFFFF"/>
        </w:rPr>
        <w:t>table ,</w:t>
      </w:r>
      <w:proofErr w:type="gramEnd"/>
      <w:r w:rsidRPr="00525C05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nd the matching records from the right table . The result is 0 records from the right side, if there is no match.</w:t>
      </w:r>
    </w:p>
    <w:p w14:paraId="62E6A28E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44F6FAAD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Syntax:</w:t>
      </w:r>
    </w:p>
    <w:p w14:paraId="51FB9790" w14:textId="77777777" w:rsidR="008C65DA" w:rsidRPr="005B5063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SELECT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proofErr w:type="spellStart"/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column</w:t>
      </w:r>
      <w:r w:rsidRPr="005B5063">
        <w:rPr>
          <w:rStyle w:val="Emphasis"/>
          <w:rFonts w:ascii="Times New Roman" w:hAnsi="Times New Roman" w:cs="Times New Roman"/>
          <w:sz w:val="23"/>
          <w:szCs w:val="23"/>
          <w:shd w:val="clear" w:color="auto" w:fill="FFFFFF"/>
        </w:rPr>
        <w:t>_</w:t>
      </w:r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name</w:t>
      </w:r>
      <w:proofErr w:type="spellEnd"/>
      <w:r w:rsidRPr="005B5063">
        <w:rPr>
          <w:rStyle w:val="Emphasis"/>
          <w:rFonts w:ascii="Times New Roman" w:hAnsi="Times New Roman" w:cs="Times New Roman"/>
          <w:sz w:val="23"/>
          <w:szCs w:val="23"/>
          <w:shd w:val="clear" w:color="auto" w:fill="FFFFFF"/>
        </w:rPr>
        <w:t>(s)</w:t>
      </w:r>
      <w:r w:rsidRPr="005B5063">
        <w:rPr>
          <w:rFonts w:ascii="Times New Roman" w:hAnsi="Times New Roman" w:cs="Times New Roman"/>
          <w:sz w:val="23"/>
          <w:szCs w:val="23"/>
        </w:rPr>
        <w:br/>
      </w: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FROM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table1</w:t>
      </w:r>
      <w:r w:rsidRPr="005B5063">
        <w:rPr>
          <w:rFonts w:ascii="Times New Roman" w:hAnsi="Times New Roman" w:cs="Times New Roman"/>
          <w:sz w:val="23"/>
          <w:szCs w:val="23"/>
        </w:rPr>
        <w:br/>
      </w: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LEFT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JOIN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table2</w:t>
      </w:r>
    </w:p>
    <w:p w14:paraId="3BF24B8D" w14:textId="77777777" w:rsidR="008C65DA" w:rsidRDefault="008C65DA" w:rsidP="008C65DA">
      <w:pPr>
        <w:ind w:left="2880" w:hanging="72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ON Table1.ColName = Table2.ColName</w:t>
      </w:r>
    </w:p>
    <w:p w14:paraId="59492AB3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66F803FE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53BE27D9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410BA459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Explanation:</w:t>
      </w:r>
    </w:p>
    <w:p w14:paraId="76ACAF1D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ab/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ab/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ab/>
      </w: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create database </w:t>
      </w: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oyeeinfo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;</w:t>
      </w:r>
    </w:p>
    <w:p w14:paraId="59C6E1FF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3DD8D438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use </w:t>
      </w: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oyeeinfo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;</w:t>
      </w:r>
    </w:p>
    <w:p w14:paraId="4252475A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create table employee1(</w:t>
      </w:r>
    </w:p>
    <w:p w14:paraId="69882DD2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empid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,</w:t>
      </w:r>
    </w:p>
    <w:p w14:paraId="2852C13C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N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,</w:t>
      </w:r>
    </w:p>
    <w:p w14:paraId="09CBDC83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FN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,</w:t>
      </w:r>
    </w:p>
    <w:p w14:paraId="6CD74C87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job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</w:t>
      </w:r>
    </w:p>
    <w:p w14:paraId="1A9FC710" w14:textId="77777777" w:rsidR="008C65DA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);</w:t>
      </w:r>
    </w:p>
    <w:p w14:paraId="7EA47990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72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06D897D4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3E456613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select * from employee1;</w:t>
      </w:r>
    </w:p>
    <w:p w14:paraId="0769BA60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1 VALUES('EC011','Verma','Akhil','Administration');</w:t>
      </w:r>
    </w:p>
    <w:p w14:paraId="7E1FB5AF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INSERT into employee1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LUES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'EC012','Samson','Nikita','Asst Manager');</w:t>
      </w:r>
    </w:p>
    <w:p w14:paraId="2189FF59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INSERT into employee1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LUES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'EC013','Jordan','Nil','In Charge');</w:t>
      </w:r>
    </w:p>
    <w:p w14:paraId="4615CE13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1 VALUES('EC014','Smith','Joe','Technician');</w:t>
      </w:r>
    </w:p>
    <w:p w14:paraId="4D8F9973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lastRenderedPageBreak/>
        <w:t>create table employee2(</w:t>
      </w:r>
    </w:p>
    <w:p w14:paraId="18FEB5DC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empid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,</w:t>
      </w:r>
    </w:p>
    <w:p w14:paraId="7E936DAB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N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,</w:t>
      </w:r>
    </w:p>
    <w:p w14:paraId="78E33486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FN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,</w:t>
      </w:r>
    </w:p>
    <w:p w14:paraId="3F62FF2D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spell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joindate</w:t>
      </w:r>
      <w:proofErr w:type="spell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VARCHAR(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20)</w:t>
      </w:r>
    </w:p>
    <w:p w14:paraId="53E43CFC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);</w:t>
      </w:r>
    </w:p>
    <w:p w14:paraId="76046F01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232362F0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1F97687B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select * from employee2;</w:t>
      </w:r>
    </w:p>
    <w:p w14:paraId="0E90019D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EC012','Verma','Akhil','2016/04/18');</w:t>
      </w:r>
    </w:p>
    <w:p w14:paraId="459AB016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EC013','Samson','Nikita','2016/04/19');</w:t>
      </w:r>
    </w:p>
    <w:p w14:paraId="5A6223D7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EC014','Jordan','Nil','2016/05/01');</w:t>
      </w:r>
    </w:p>
    <w:p w14:paraId="0205E5DF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NULL','NULL','NULL','2016/03/01');</w:t>
      </w:r>
    </w:p>
    <w:p w14:paraId="37504BAB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1E73A6AF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select </w:t>
      </w:r>
      <w:proofErr w:type="gramStart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oyee1.empjob ,</w:t>
      </w:r>
      <w:proofErr w:type="gramEnd"/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oyee2.joindate</w:t>
      </w:r>
    </w:p>
    <w:p w14:paraId="55CE3D99" w14:textId="77777777" w:rsidR="008C65DA" w:rsidRPr="009F6B77" w:rsidRDefault="008C65DA" w:rsidP="008C65DA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from employee1</w:t>
      </w:r>
    </w:p>
    <w:p w14:paraId="641DEEFF" w14:textId="77777777" w:rsidR="008C65DA" w:rsidRDefault="008C65DA" w:rsidP="008C65DA">
      <w:pPr>
        <w:pBdr>
          <w:bottom w:val="single" w:sz="6" w:space="1" w:color="auto"/>
        </w:pBd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2425EB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>left</w:t>
      </w: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2425EB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>join</w:t>
      </w: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employee2 on employee1.empLN = employee2.empLN;</w:t>
      </w:r>
    </w:p>
    <w:p w14:paraId="65D3A991" w14:textId="4873E94E" w:rsidR="008C65DA" w:rsidRDefault="008C65DA" w:rsidP="008C65DA">
      <w:pPr>
        <w:rPr>
          <w:b/>
          <w:bCs/>
        </w:rPr>
      </w:pPr>
    </w:p>
    <w:p w14:paraId="6594969A" w14:textId="77777777" w:rsidR="008C65DA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021609">
        <w:rPr>
          <w:rFonts w:ascii="Times New Roman" w:hAnsi="Times New Roman" w:cs="Times New Roman"/>
          <w:sz w:val="28"/>
          <w:szCs w:val="28"/>
        </w:rPr>
        <w:t>Q #3) What are Right JOINS used in SQL? Explain with Syntax</w:t>
      </w:r>
    </w:p>
    <w:p w14:paraId="106285B6" w14:textId="77777777" w:rsidR="008C65DA" w:rsidRDefault="008C65DA" w:rsidP="008C65DA">
      <w:pPr>
        <w:ind w:left="2880" w:hanging="2880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Ans .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  </w:t>
      </w:r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The </w:t>
      </w:r>
      <w:r w:rsidRPr="002425EB">
        <w:rPr>
          <w:rStyle w:val="HTMLCode"/>
          <w:rFonts w:ascii="Times New Roman" w:eastAsiaTheme="minorHAnsi" w:hAnsi="Times New Roman" w:cs="Times New Roman"/>
          <w:sz w:val="26"/>
          <w:szCs w:val="26"/>
        </w:rPr>
        <w:t>RIGHT JOIN</w:t>
      </w:r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 keyword returns all records from the right </w:t>
      </w:r>
      <w:proofErr w:type="gramStart"/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table ,</w:t>
      </w:r>
      <w:proofErr w:type="gramEnd"/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and the matching if</w:t>
      </w:r>
    </w:p>
    <w:p w14:paraId="2EB062F2" w14:textId="77777777" w:rsidR="008C65DA" w:rsidRPr="002425EB" w:rsidRDefault="008C65DA" w:rsidP="008C65DA">
      <w:pPr>
        <w:ind w:left="2880" w:hanging="2160"/>
        <w:jc w:val="both"/>
        <w:rPr>
          <w:rFonts w:ascii="Times New Roman" w:hAnsi="Times New Roman" w:cs="Times New Roman"/>
          <w:sz w:val="26"/>
          <w:szCs w:val="26"/>
        </w:rPr>
      </w:pPr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records from the left table (table1). The result is 0 records from the left </w:t>
      </w:r>
      <w:proofErr w:type="gramStart"/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side,  there</w:t>
      </w:r>
      <w:proofErr w:type="gramEnd"/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is no match.</w:t>
      </w:r>
    </w:p>
    <w:p w14:paraId="3FD0B0DC" w14:textId="77777777" w:rsidR="008C65DA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441DC4AF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Syntax:</w:t>
      </w:r>
      <w:r>
        <w:rPr>
          <w:rFonts w:ascii="Times New Roman" w:hAnsi="Times New Roman" w:cs="Times New Roman"/>
          <w:sz w:val="28"/>
          <w:szCs w:val="28"/>
        </w:rPr>
        <w:tab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SELECT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column_name</w:t>
      </w:r>
      <w:proofErr w:type="spellEnd"/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(s)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RIGHT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JOI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2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.column_name 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=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 table2.column_name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;</w:t>
      </w:r>
    </w:p>
    <w:p w14:paraId="450F4278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4"/>
          <w:szCs w:val="24"/>
        </w:rPr>
      </w:pPr>
    </w:p>
    <w:p w14:paraId="7575C7B6" w14:textId="77777777" w:rsidR="008C65DA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xplanation:</w:t>
      </w:r>
    </w:p>
    <w:p w14:paraId="427B9451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2425EB">
        <w:rPr>
          <w:rFonts w:ascii="Times New Roman" w:hAnsi="Times New Roman" w:cs="Times New Roman"/>
          <w:sz w:val="28"/>
          <w:szCs w:val="28"/>
        </w:rPr>
        <w:t xml:space="preserve">create database </w:t>
      </w: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oyeeinfo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>;</w:t>
      </w:r>
    </w:p>
    <w:p w14:paraId="19F5C35E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04549BC2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use </w:t>
      </w: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oyeeinfo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>;</w:t>
      </w:r>
    </w:p>
    <w:p w14:paraId="3CE81434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1(</w:t>
      </w:r>
    </w:p>
    <w:p w14:paraId="2E5BE79B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empid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16D1018C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6B352256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lastRenderedPageBreak/>
        <w:t>empF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70732C35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job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</w:t>
      </w:r>
    </w:p>
    <w:p w14:paraId="0D73EDE9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);</w:t>
      </w:r>
    </w:p>
    <w:p w14:paraId="337AB27A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051DB9F5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1;</w:t>
      </w:r>
    </w:p>
    <w:p w14:paraId="607391FE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1','Verma','Akhil','Administration');</w:t>
      </w:r>
    </w:p>
    <w:p w14:paraId="4CB49AA2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INSERT into employee1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LUES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'EC012','Samson','Nikita','Asst Manager');</w:t>
      </w:r>
    </w:p>
    <w:p w14:paraId="479D1F21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INSERT into employee1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LUES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'EC013','Jordan','Nil','In Charge');</w:t>
      </w:r>
    </w:p>
    <w:p w14:paraId="71C00C80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4','Smith','Joe','Technician');</w:t>
      </w:r>
    </w:p>
    <w:p w14:paraId="6FAC90B2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2(</w:t>
      </w:r>
    </w:p>
    <w:p w14:paraId="4A37E2CB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empid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5D044F66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0966EB1A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F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4C55FF43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joindate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</w:t>
      </w:r>
    </w:p>
    <w:p w14:paraId="1A2E9DBC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);</w:t>
      </w:r>
    </w:p>
    <w:p w14:paraId="28462715" w14:textId="77777777" w:rsidR="008C65DA" w:rsidRPr="002425EB" w:rsidRDefault="008C65DA" w:rsidP="00C3700B">
      <w:pPr>
        <w:rPr>
          <w:rFonts w:ascii="Times New Roman" w:hAnsi="Times New Roman" w:cs="Times New Roman"/>
          <w:sz w:val="28"/>
          <w:szCs w:val="28"/>
        </w:rPr>
      </w:pPr>
    </w:p>
    <w:p w14:paraId="26561C88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2;</w:t>
      </w:r>
    </w:p>
    <w:p w14:paraId="50916752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2','Verma','Akhil','2016/04/18');</w:t>
      </w:r>
    </w:p>
    <w:p w14:paraId="75358D6D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3','Samson','Nikita','2016/04/19');</w:t>
      </w:r>
    </w:p>
    <w:p w14:paraId="227F8A3B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4','Jordan','Nil','2016/05/01');</w:t>
      </w:r>
    </w:p>
    <w:p w14:paraId="11E6C830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NULL','NULL','NULL','2016/03/01');</w:t>
      </w:r>
    </w:p>
    <w:p w14:paraId="5D9A893E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0C8FE505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employee1.empjob ,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employee2.joindate</w:t>
      </w:r>
    </w:p>
    <w:p w14:paraId="0751ADF6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from employee1</w:t>
      </w:r>
    </w:p>
    <w:p w14:paraId="638B723C" w14:textId="77777777" w:rsidR="008C65DA" w:rsidRDefault="008C65DA" w:rsidP="008C65DA">
      <w:pPr>
        <w:pBdr>
          <w:bottom w:val="single" w:sz="6" w:space="1" w:color="auto"/>
        </w:pBd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b/>
          <w:bCs/>
          <w:sz w:val="28"/>
          <w:szCs w:val="28"/>
        </w:rPr>
        <w:t>right</w:t>
      </w:r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r w:rsidRPr="002425EB">
        <w:rPr>
          <w:rFonts w:ascii="Times New Roman" w:hAnsi="Times New Roman" w:cs="Times New Roman"/>
          <w:b/>
          <w:bCs/>
          <w:sz w:val="28"/>
          <w:szCs w:val="28"/>
        </w:rPr>
        <w:t>join</w:t>
      </w:r>
      <w:r w:rsidRPr="002425EB">
        <w:rPr>
          <w:rFonts w:ascii="Times New Roman" w:hAnsi="Times New Roman" w:cs="Times New Roman"/>
          <w:sz w:val="28"/>
          <w:szCs w:val="28"/>
        </w:rPr>
        <w:t xml:space="preserve"> employee2 on employee1.empLN = employee2.empLN;</w:t>
      </w:r>
    </w:p>
    <w:p w14:paraId="2CBFE541" w14:textId="77777777" w:rsidR="008C65DA" w:rsidRDefault="008C65DA" w:rsidP="008C65DA">
      <w:pPr>
        <w:ind w:left="2880" w:hanging="2880"/>
        <w:rPr>
          <w:rFonts w:ascii="Calibri" w:hAnsi="Calibri" w:cs="Calibri"/>
          <w:sz w:val="28"/>
          <w:szCs w:val="28"/>
        </w:rPr>
      </w:pPr>
    </w:p>
    <w:p w14:paraId="73D27A55" w14:textId="77777777" w:rsidR="008C65DA" w:rsidRDefault="008C65DA" w:rsidP="008C65DA">
      <w:pPr>
        <w:ind w:left="2880" w:hanging="2880"/>
        <w:rPr>
          <w:rFonts w:ascii="Calibri" w:hAnsi="Calibri" w:cs="Calibri"/>
          <w:sz w:val="28"/>
          <w:szCs w:val="28"/>
        </w:rPr>
      </w:pPr>
    </w:p>
    <w:p w14:paraId="7279F0D1" w14:textId="77777777" w:rsidR="004459B7" w:rsidRDefault="004459B7" w:rsidP="008C65DA">
      <w:pPr>
        <w:ind w:left="2880" w:hanging="2880"/>
        <w:rPr>
          <w:rFonts w:ascii="Calibri" w:hAnsi="Calibri" w:cs="Calibri"/>
          <w:sz w:val="28"/>
          <w:szCs w:val="28"/>
        </w:rPr>
      </w:pPr>
    </w:p>
    <w:p w14:paraId="1E94C9A1" w14:textId="149D52B0" w:rsidR="008C65DA" w:rsidRDefault="008C65DA" w:rsidP="008C65DA">
      <w:pPr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lastRenderedPageBreak/>
        <w:t>Q #4) What are Full JOINS used in SQL? Explain with Syntax.</w:t>
      </w:r>
    </w:p>
    <w:p w14:paraId="1BFFD617" w14:textId="2E6E5657" w:rsidR="008C65DA" w:rsidRDefault="008C65DA" w:rsidP="000D23FC">
      <w:pPr>
        <w:ind w:left="2880" w:hanging="2880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ns.</w:t>
      </w:r>
      <w:r>
        <w:rPr>
          <w:rFonts w:ascii="Calibri" w:hAnsi="Calibri" w:cs="Calibri"/>
          <w:sz w:val="28"/>
          <w:szCs w:val="28"/>
        </w:rPr>
        <w:t xml:space="preserve"> </w:t>
      </w:r>
      <w:r w:rsidRPr="008C65DA">
        <w:rPr>
          <w:rFonts w:ascii="Times New Roman" w:hAnsi="Times New Roman" w:cs="Times New Roman"/>
          <w:sz w:val="26"/>
          <w:szCs w:val="26"/>
          <w:shd w:val="clear" w:color="auto" w:fill="FFFFFF"/>
        </w:rPr>
        <w:t>The </w:t>
      </w:r>
      <w:r w:rsidRPr="008C65DA">
        <w:rPr>
          <w:rStyle w:val="HTMLCode"/>
          <w:rFonts w:ascii="Times New Roman" w:eastAsiaTheme="minorHAnsi" w:hAnsi="Times New Roman" w:cs="Times New Roman"/>
          <w:sz w:val="26"/>
          <w:szCs w:val="26"/>
        </w:rPr>
        <w:t>FULL OUTER JOIN</w:t>
      </w:r>
      <w:r w:rsidRPr="008C65DA">
        <w:rPr>
          <w:rFonts w:ascii="Times New Roman" w:hAnsi="Times New Roman" w:cs="Times New Roman"/>
          <w:sz w:val="26"/>
          <w:szCs w:val="26"/>
          <w:shd w:val="clear" w:color="auto" w:fill="FFFFFF"/>
        </w:rPr>
        <w:t> keyword returns all records when there is a match in left or right table records.</w:t>
      </w:r>
    </w:p>
    <w:p w14:paraId="4D07E135" w14:textId="6CABF5C1" w:rsidR="008C65DA" w:rsidRPr="002425EB" w:rsidRDefault="008C65DA" w:rsidP="008C65DA">
      <w:pPr>
        <w:ind w:left="2880" w:hanging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Syntax:</w:t>
      </w:r>
      <w:r>
        <w:rPr>
          <w:rFonts w:ascii="Times New Roman" w:hAnsi="Times New Roman" w:cs="Times New Roman"/>
          <w:sz w:val="28"/>
          <w:szCs w:val="28"/>
        </w:rPr>
        <w:tab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SELECT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column_name</w:t>
      </w:r>
      <w:proofErr w:type="spellEnd"/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(s)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FULL OUTER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JOI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2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.column_name 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=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 table2.column_name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;</w:t>
      </w:r>
    </w:p>
    <w:p w14:paraId="42577F2D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4"/>
          <w:szCs w:val="24"/>
        </w:rPr>
      </w:pPr>
    </w:p>
    <w:p w14:paraId="31B6C1C8" w14:textId="77777777" w:rsidR="008C65DA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xplanation:</w:t>
      </w:r>
    </w:p>
    <w:p w14:paraId="4B34E6BA" w14:textId="77777777" w:rsidR="008C65DA" w:rsidRPr="002425EB" w:rsidRDefault="008C65DA" w:rsidP="008C65DA">
      <w:pPr>
        <w:ind w:left="2880" w:hanging="144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create database </w:t>
      </w: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oyeeinfo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>;</w:t>
      </w:r>
    </w:p>
    <w:p w14:paraId="47845BF1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3BC7F562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use </w:t>
      </w: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oyeeinfo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>;</w:t>
      </w:r>
    </w:p>
    <w:p w14:paraId="011D795C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1(</w:t>
      </w:r>
    </w:p>
    <w:p w14:paraId="62C58035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empid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4DD45D87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6714D50A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F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253DC809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job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</w:t>
      </w:r>
    </w:p>
    <w:p w14:paraId="4E2FCE38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);</w:t>
      </w:r>
    </w:p>
    <w:p w14:paraId="1B072917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1;</w:t>
      </w:r>
    </w:p>
    <w:p w14:paraId="7CC01CA9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1','Verma','Akhil','Administration');</w:t>
      </w:r>
    </w:p>
    <w:p w14:paraId="71188045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INSERT into employee1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LUES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'EC012','Samson','Nikita','Asst Manager');</w:t>
      </w:r>
    </w:p>
    <w:p w14:paraId="53FDC117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INSERT into employee1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LUES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'EC013','Jordan','Nil','In Charge');</w:t>
      </w:r>
    </w:p>
    <w:p w14:paraId="48E56A18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4','Smith','Joe','Technician');</w:t>
      </w:r>
    </w:p>
    <w:p w14:paraId="2423F349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2(</w:t>
      </w:r>
    </w:p>
    <w:p w14:paraId="123905D3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empid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30A11C03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L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2FBC66F3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empFN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,</w:t>
      </w:r>
    </w:p>
    <w:p w14:paraId="69C6332B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proofErr w:type="spellStart"/>
      <w:r w:rsidRPr="002425EB">
        <w:rPr>
          <w:rFonts w:ascii="Times New Roman" w:hAnsi="Times New Roman" w:cs="Times New Roman"/>
          <w:sz w:val="28"/>
          <w:szCs w:val="28"/>
        </w:rPr>
        <w:t>joindate</w:t>
      </w:r>
      <w:proofErr w:type="spellEnd"/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20)</w:t>
      </w:r>
    </w:p>
    <w:p w14:paraId="73A5EFFB" w14:textId="77777777" w:rsidR="008C65DA" w:rsidRPr="002425EB" w:rsidRDefault="008C65DA" w:rsidP="008C65DA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);</w:t>
      </w:r>
    </w:p>
    <w:p w14:paraId="3FF45796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1BD0E272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378BF7CC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2;</w:t>
      </w:r>
    </w:p>
    <w:p w14:paraId="0FAE126C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2','Verma','Akhil','2016/04/18');</w:t>
      </w:r>
    </w:p>
    <w:p w14:paraId="24056D63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3','Samson','Nikita','2016/04/19');</w:t>
      </w:r>
    </w:p>
    <w:p w14:paraId="7F42329F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4','Jordan','Nil','2016/05/01');</w:t>
      </w:r>
    </w:p>
    <w:p w14:paraId="299CFECA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NULL','NULL','NULL','2016/03/01');</w:t>
      </w:r>
    </w:p>
    <w:p w14:paraId="06E75D22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gramStart"/>
      <w:r w:rsidRPr="002425EB">
        <w:rPr>
          <w:rFonts w:ascii="Times New Roman" w:hAnsi="Times New Roman" w:cs="Times New Roman"/>
          <w:sz w:val="28"/>
          <w:szCs w:val="28"/>
        </w:rPr>
        <w:t>employee1.empjob ,</w:t>
      </w:r>
      <w:proofErr w:type="gramEnd"/>
      <w:r w:rsidRPr="002425EB">
        <w:rPr>
          <w:rFonts w:ascii="Times New Roman" w:hAnsi="Times New Roman" w:cs="Times New Roman"/>
          <w:sz w:val="28"/>
          <w:szCs w:val="28"/>
        </w:rPr>
        <w:t>employee2.joindate</w:t>
      </w:r>
    </w:p>
    <w:p w14:paraId="74EC9B58" w14:textId="77777777" w:rsidR="008C65DA" w:rsidRPr="002425EB" w:rsidRDefault="008C65DA" w:rsidP="008C65DA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from employee1</w:t>
      </w:r>
    </w:p>
    <w:p w14:paraId="34106F70" w14:textId="77777777" w:rsidR="008C65DA" w:rsidRDefault="008C65DA" w:rsidP="008C65DA">
      <w:pPr>
        <w:pBdr>
          <w:bottom w:val="single" w:sz="6" w:space="1" w:color="auto"/>
        </w:pBd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ull outer</w:t>
      </w:r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r w:rsidRPr="002425EB">
        <w:rPr>
          <w:rFonts w:ascii="Times New Roman" w:hAnsi="Times New Roman" w:cs="Times New Roman"/>
          <w:b/>
          <w:bCs/>
          <w:sz w:val="28"/>
          <w:szCs w:val="28"/>
        </w:rPr>
        <w:t>join</w:t>
      </w:r>
      <w:r w:rsidRPr="002425EB">
        <w:rPr>
          <w:rFonts w:ascii="Times New Roman" w:hAnsi="Times New Roman" w:cs="Times New Roman"/>
          <w:sz w:val="28"/>
          <w:szCs w:val="28"/>
        </w:rPr>
        <w:t xml:space="preserve"> employee2 on employee1.empLN = employee2.empLN;</w:t>
      </w:r>
    </w:p>
    <w:p w14:paraId="21CA365F" w14:textId="05677D5E" w:rsidR="008C65DA" w:rsidRDefault="008C65DA" w:rsidP="008C65DA">
      <w:pPr>
        <w:rPr>
          <w:b/>
          <w:bCs/>
        </w:rPr>
      </w:pPr>
    </w:p>
    <w:p w14:paraId="57C12477" w14:textId="77777777" w:rsidR="008B5BED" w:rsidRDefault="008B5BED" w:rsidP="008B5BED">
      <w:pPr>
        <w:ind w:left="2880" w:hanging="2880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Q1 Write an SQL query to fetch the current date-time from the system</w:t>
      </w:r>
    </w:p>
    <w:p w14:paraId="27A0D9D9" w14:textId="77777777" w:rsidR="008B5BED" w:rsidRDefault="008B5BED" w:rsidP="008B5BED">
      <w:pPr>
        <w:ind w:left="2880" w:hanging="2880"/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Ans.</w:t>
      </w:r>
      <w:r>
        <w:rPr>
          <w:rFonts w:ascii="Calibri-Bold" w:hAnsi="Calibri-Bold" w:cs="Calibri-Bold"/>
          <w:sz w:val="28"/>
          <w:szCs w:val="28"/>
        </w:rPr>
        <w:t xml:space="preserve">  </w:t>
      </w:r>
      <w:r w:rsidRPr="00557556">
        <w:rPr>
          <w:rFonts w:ascii="Calibri-Bold" w:hAnsi="Calibri-Bold" w:cs="Calibri-Bold"/>
          <w:sz w:val="28"/>
          <w:szCs w:val="28"/>
        </w:rPr>
        <w:t>Select CURRENT_TIMESTAMP AS "CURRENTTIMESTAMP";</w:t>
      </w:r>
    </w:p>
    <w:p w14:paraId="60D233E5" w14:textId="77777777" w:rsidR="008B5BED" w:rsidRDefault="008B5BED" w:rsidP="008B5BED">
      <w:pPr>
        <w:ind w:left="2880" w:hanging="2880"/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-</w:t>
      </w:r>
      <w:r>
        <w:rPr>
          <w:rFonts w:ascii="Calibri-Bold" w:hAnsi="Calibri-Bold" w:cs="Calibri-Bold"/>
          <w:sz w:val="28"/>
          <w:szCs w:val="28"/>
        </w:rPr>
        <w:t>-----------------------------------------------------------------------------------------------------------------------------</w:t>
      </w:r>
    </w:p>
    <w:p w14:paraId="7B1DBEC4" w14:textId="77777777" w:rsidR="008B5BED" w:rsidRDefault="008B5BED" w:rsidP="008B5BED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Q2. Find the Nth highest consultation fees from the </w:t>
      </w:r>
      <w:proofErr w:type="spellStart"/>
      <w:r>
        <w:rPr>
          <w:rFonts w:ascii="Calibri-Bold" w:hAnsi="Calibri-Bold" w:cs="Calibri-Bold"/>
          <w:b/>
          <w:bCs/>
          <w:sz w:val="28"/>
          <w:szCs w:val="28"/>
        </w:rPr>
        <w:t>PatientsCheckup</w:t>
      </w:r>
      <w:proofErr w:type="spellEnd"/>
      <w:r>
        <w:rPr>
          <w:rFonts w:ascii="Calibri-Bold" w:hAnsi="Calibri-Bold" w:cs="Calibri-Bold"/>
          <w:b/>
          <w:bCs/>
          <w:sz w:val="28"/>
          <w:szCs w:val="28"/>
        </w:rPr>
        <w:t xml:space="preserve"> table with</w:t>
      </w:r>
    </w:p>
    <w:p w14:paraId="3F2C5898" w14:textId="77777777" w:rsidR="008B5BED" w:rsidRDefault="008B5BED" w:rsidP="008B5BED">
      <w:pPr>
        <w:ind w:left="2880" w:hanging="2880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4 and without using the TOP/LIMIT keywords.</w:t>
      </w:r>
    </w:p>
    <w:p w14:paraId="234F8E92" w14:textId="77777777" w:rsidR="008B5BED" w:rsidRPr="003A00F1" w:rsidRDefault="008B5BED" w:rsidP="008B5BED">
      <w:pPr>
        <w:ind w:left="2880" w:hanging="288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Ans. </w:t>
      </w:r>
      <w:r>
        <w:rPr>
          <w:rFonts w:ascii="Calibri-Bold" w:hAnsi="Calibri-Bold" w:cs="Calibri-Bold"/>
          <w:sz w:val="28"/>
          <w:szCs w:val="28"/>
        </w:rPr>
        <w:t xml:space="preserve"> </w:t>
      </w:r>
      <w:r w:rsidRPr="003A00F1">
        <w:rPr>
          <w:rFonts w:ascii="Times New Roman" w:hAnsi="Times New Roman" w:cs="Times New Roman"/>
          <w:sz w:val="28"/>
          <w:szCs w:val="28"/>
          <w:u w:val="single"/>
        </w:rPr>
        <w:t>Without LIMIT keywords</w:t>
      </w:r>
      <w:r w:rsidRPr="003A00F1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3E1D383A" w14:textId="77777777" w:rsidR="008B5BED" w:rsidRPr="004F3232" w:rsidRDefault="008B5BED" w:rsidP="00956A50">
      <w:pPr>
        <w:ind w:left="2880" w:hanging="2160"/>
        <w:rPr>
          <w:rFonts w:ascii="Times New Roman" w:hAnsi="Times New Roman" w:cs="Times New Roman"/>
          <w:sz w:val="28"/>
          <w:szCs w:val="28"/>
        </w:rPr>
      </w:pPr>
      <w:r w:rsidRPr="004F3232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Pr="004F3232">
        <w:rPr>
          <w:rFonts w:ascii="Times New Roman" w:hAnsi="Times New Roman" w:cs="Times New Roman"/>
          <w:sz w:val="28"/>
          <w:szCs w:val="28"/>
        </w:rPr>
        <w:t>PatientId</w:t>
      </w:r>
      <w:proofErr w:type="spellEnd"/>
      <w:r w:rsidRPr="004F3232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F3232">
        <w:rPr>
          <w:rFonts w:ascii="Times New Roman" w:hAnsi="Times New Roman" w:cs="Times New Roman"/>
          <w:sz w:val="28"/>
          <w:szCs w:val="28"/>
        </w:rPr>
        <w:t>consultationfees</w:t>
      </w:r>
      <w:proofErr w:type="spellEnd"/>
      <w:r w:rsidRPr="004F3232">
        <w:rPr>
          <w:rFonts w:ascii="Times New Roman" w:hAnsi="Times New Roman" w:cs="Times New Roman"/>
          <w:sz w:val="28"/>
          <w:szCs w:val="28"/>
        </w:rPr>
        <w:t xml:space="preserve"> from </w:t>
      </w:r>
      <w:proofErr w:type="spellStart"/>
      <w:r w:rsidRPr="004F3232">
        <w:rPr>
          <w:rFonts w:ascii="Times New Roman" w:hAnsi="Times New Roman" w:cs="Times New Roman"/>
          <w:sz w:val="28"/>
          <w:szCs w:val="28"/>
        </w:rPr>
        <w:t>patientscheckuptable</w:t>
      </w:r>
      <w:proofErr w:type="spellEnd"/>
      <w:r w:rsidRPr="004F3232">
        <w:rPr>
          <w:rFonts w:ascii="Times New Roman" w:hAnsi="Times New Roman" w:cs="Times New Roman"/>
          <w:sz w:val="28"/>
          <w:szCs w:val="28"/>
        </w:rPr>
        <w:t xml:space="preserve"> p1 </w:t>
      </w:r>
    </w:p>
    <w:p w14:paraId="0202E3F6" w14:textId="77777777" w:rsidR="008B5BED" w:rsidRDefault="008B5BED" w:rsidP="00956A50">
      <w:pPr>
        <w:ind w:left="2880" w:hanging="2160"/>
        <w:rPr>
          <w:rFonts w:ascii="Times New Roman" w:hAnsi="Times New Roman" w:cs="Times New Roman"/>
          <w:sz w:val="28"/>
          <w:szCs w:val="28"/>
        </w:rPr>
      </w:pPr>
      <w:r w:rsidRPr="004F3232">
        <w:rPr>
          <w:rFonts w:ascii="Times New Roman" w:hAnsi="Times New Roman" w:cs="Times New Roman"/>
          <w:sz w:val="28"/>
          <w:szCs w:val="28"/>
        </w:rPr>
        <w:t xml:space="preserve">where 0 = (select </w:t>
      </w:r>
      <w:proofErr w:type="gramStart"/>
      <w:r w:rsidRPr="004F3232">
        <w:rPr>
          <w:rFonts w:ascii="Times New Roman" w:hAnsi="Times New Roman" w:cs="Times New Roman"/>
          <w:sz w:val="28"/>
          <w:szCs w:val="28"/>
        </w:rPr>
        <w:t>count(</w:t>
      </w:r>
      <w:proofErr w:type="gramEnd"/>
      <w:r w:rsidRPr="004F3232">
        <w:rPr>
          <w:rFonts w:ascii="Times New Roman" w:hAnsi="Times New Roman" w:cs="Times New Roman"/>
          <w:sz w:val="28"/>
          <w:szCs w:val="28"/>
        </w:rPr>
        <w:t xml:space="preserve">Distinct </w:t>
      </w:r>
      <w:proofErr w:type="spellStart"/>
      <w:r w:rsidRPr="004F3232">
        <w:rPr>
          <w:rFonts w:ascii="Times New Roman" w:hAnsi="Times New Roman" w:cs="Times New Roman"/>
          <w:sz w:val="28"/>
          <w:szCs w:val="28"/>
        </w:rPr>
        <w:t>consultationfees</w:t>
      </w:r>
      <w:proofErr w:type="spellEnd"/>
      <w:r w:rsidRPr="004F3232">
        <w:rPr>
          <w:rFonts w:ascii="Times New Roman" w:hAnsi="Times New Roman" w:cs="Times New Roman"/>
          <w:sz w:val="28"/>
          <w:szCs w:val="28"/>
        </w:rPr>
        <w:t xml:space="preserve">) from </w:t>
      </w:r>
      <w:proofErr w:type="spellStart"/>
      <w:r w:rsidRPr="004F3232">
        <w:rPr>
          <w:rFonts w:ascii="Times New Roman" w:hAnsi="Times New Roman" w:cs="Times New Roman"/>
          <w:sz w:val="28"/>
          <w:szCs w:val="28"/>
        </w:rPr>
        <w:t>patientscheckuptable</w:t>
      </w:r>
      <w:proofErr w:type="spellEnd"/>
      <w:r w:rsidRPr="004F3232">
        <w:rPr>
          <w:rFonts w:ascii="Times New Roman" w:hAnsi="Times New Roman" w:cs="Times New Roman"/>
          <w:sz w:val="28"/>
          <w:szCs w:val="28"/>
        </w:rPr>
        <w:t xml:space="preserve"> p2 where p2.consultationfees &gt; p1.consultationfees);</w:t>
      </w:r>
    </w:p>
    <w:p w14:paraId="43F01482" w14:textId="77777777" w:rsidR="008B5BED" w:rsidRDefault="008B5BED" w:rsidP="008B5BED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6C4F8549" w14:textId="77777777" w:rsidR="008B5BED" w:rsidRDefault="008B5BED" w:rsidP="008B5BED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3A00F1">
        <w:rPr>
          <w:rFonts w:ascii="Times New Roman" w:hAnsi="Times New Roman" w:cs="Times New Roman"/>
          <w:sz w:val="28"/>
          <w:szCs w:val="28"/>
          <w:u w:val="single"/>
        </w:rPr>
        <w:t>With LIMIT Keywords</w:t>
      </w:r>
    </w:p>
    <w:p w14:paraId="41B92BFE" w14:textId="77777777" w:rsidR="008B5BED" w:rsidRDefault="008B5BED" w:rsidP="008B5BE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3A00F1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spellStart"/>
      <w:r w:rsidRPr="003A00F1">
        <w:rPr>
          <w:rFonts w:ascii="Times New Roman" w:hAnsi="Times New Roman" w:cs="Times New Roman"/>
          <w:sz w:val="28"/>
          <w:szCs w:val="28"/>
        </w:rPr>
        <w:t>consultationfees</w:t>
      </w:r>
      <w:proofErr w:type="spellEnd"/>
      <w:r w:rsidRPr="003A00F1">
        <w:rPr>
          <w:rFonts w:ascii="Times New Roman" w:hAnsi="Times New Roman" w:cs="Times New Roman"/>
          <w:sz w:val="28"/>
          <w:szCs w:val="28"/>
        </w:rPr>
        <w:t xml:space="preserve"> from </w:t>
      </w:r>
      <w:proofErr w:type="spellStart"/>
      <w:r w:rsidRPr="003A00F1">
        <w:rPr>
          <w:rFonts w:ascii="Times New Roman" w:hAnsi="Times New Roman" w:cs="Times New Roman"/>
          <w:sz w:val="28"/>
          <w:szCs w:val="28"/>
        </w:rPr>
        <w:t>patientscheckuptable</w:t>
      </w:r>
      <w:proofErr w:type="spellEnd"/>
      <w:r w:rsidRPr="003A00F1">
        <w:rPr>
          <w:rFonts w:ascii="Times New Roman" w:hAnsi="Times New Roman" w:cs="Times New Roman"/>
          <w:sz w:val="28"/>
          <w:szCs w:val="28"/>
        </w:rPr>
        <w:t xml:space="preserve"> order by </w:t>
      </w:r>
      <w:proofErr w:type="spellStart"/>
      <w:r w:rsidRPr="003A00F1">
        <w:rPr>
          <w:rFonts w:ascii="Times New Roman" w:hAnsi="Times New Roman" w:cs="Times New Roman"/>
          <w:sz w:val="28"/>
          <w:szCs w:val="28"/>
        </w:rPr>
        <w:t>consultationfees</w:t>
      </w:r>
      <w:proofErr w:type="spellEnd"/>
      <w:r w:rsidRPr="003A00F1">
        <w:rPr>
          <w:rFonts w:ascii="Times New Roman" w:hAnsi="Times New Roman" w:cs="Times New Roman"/>
          <w:sz w:val="28"/>
          <w:szCs w:val="28"/>
        </w:rPr>
        <w:t xml:space="preserve"> desc limit 1;</w:t>
      </w:r>
    </w:p>
    <w:p w14:paraId="77D98D75" w14:textId="77777777" w:rsidR="008B5BED" w:rsidRDefault="008B5BED" w:rsidP="008B5BE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------------------------------------------------------------------------------------------------------------------</w:t>
      </w:r>
    </w:p>
    <w:p w14:paraId="7014A7B4" w14:textId="77777777" w:rsidR="008B5BED" w:rsidRDefault="008B5BED" w:rsidP="008B5BED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Q3. Write a query to fetch top N records using the TOP/LIMIT, ordered by</w:t>
      </w:r>
    </w:p>
    <w:p w14:paraId="63729B4D" w14:textId="77777777" w:rsidR="008B5BED" w:rsidRDefault="008B5BED" w:rsidP="008B5BED">
      <w:pPr>
        <w:ind w:firstLine="720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Consultation Fees</w:t>
      </w:r>
    </w:p>
    <w:p w14:paraId="3EBCBD01" w14:textId="77777777" w:rsidR="008B5BED" w:rsidRDefault="008B5BED" w:rsidP="008B5BED">
      <w:pPr>
        <w:pBdr>
          <w:bottom w:val="single" w:sz="6" w:space="1" w:color="auto"/>
        </w:pBdr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lastRenderedPageBreak/>
        <w:t xml:space="preserve">Ans. </w:t>
      </w:r>
      <w:r w:rsidRPr="00A20B08">
        <w:rPr>
          <w:rFonts w:ascii="Calibri-Bold" w:hAnsi="Calibri-Bold" w:cs="Calibri-Bold"/>
          <w:sz w:val="28"/>
          <w:szCs w:val="28"/>
        </w:rPr>
        <w:t xml:space="preserve">select </w:t>
      </w:r>
      <w:proofErr w:type="spellStart"/>
      <w:r w:rsidRPr="00A20B08">
        <w:rPr>
          <w:rFonts w:ascii="Calibri-Bold" w:hAnsi="Calibri-Bold" w:cs="Calibri-Bold"/>
          <w:sz w:val="28"/>
          <w:szCs w:val="28"/>
        </w:rPr>
        <w:t>consultationfees</w:t>
      </w:r>
      <w:proofErr w:type="spellEnd"/>
      <w:r w:rsidRPr="00A20B08">
        <w:rPr>
          <w:rFonts w:ascii="Calibri-Bold" w:hAnsi="Calibri-Bold" w:cs="Calibri-Bold"/>
          <w:sz w:val="28"/>
          <w:szCs w:val="28"/>
        </w:rPr>
        <w:t xml:space="preserve"> from </w:t>
      </w:r>
      <w:proofErr w:type="spellStart"/>
      <w:r w:rsidRPr="00A20B08">
        <w:rPr>
          <w:rFonts w:ascii="Calibri-Bold" w:hAnsi="Calibri-Bold" w:cs="Calibri-Bold"/>
          <w:sz w:val="28"/>
          <w:szCs w:val="28"/>
        </w:rPr>
        <w:t>patientscheckuptable</w:t>
      </w:r>
      <w:proofErr w:type="spellEnd"/>
      <w:r w:rsidRPr="00A20B08">
        <w:rPr>
          <w:rFonts w:ascii="Calibri-Bold" w:hAnsi="Calibri-Bold" w:cs="Calibri-Bold"/>
          <w:sz w:val="28"/>
          <w:szCs w:val="28"/>
        </w:rPr>
        <w:t xml:space="preserve"> order by </w:t>
      </w:r>
      <w:proofErr w:type="spellStart"/>
      <w:r w:rsidRPr="00A20B08">
        <w:rPr>
          <w:rFonts w:ascii="Calibri-Bold" w:hAnsi="Calibri-Bold" w:cs="Calibri-Bold"/>
          <w:sz w:val="28"/>
          <w:szCs w:val="28"/>
        </w:rPr>
        <w:t>consultationfees</w:t>
      </w:r>
      <w:proofErr w:type="spellEnd"/>
      <w:r w:rsidRPr="00A20B08">
        <w:rPr>
          <w:rFonts w:ascii="Calibri-Bold" w:hAnsi="Calibri-Bold" w:cs="Calibri-Bold"/>
          <w:sz w:val="28"/>
          <w:szCs w:val="28"/>
        </w:rPr>
        <w:t xml:space="preserve"> </w:t>
      </w:r>
      <w:proofErr w:type="spellStart"/>
      <w:r w:rsidRPr="00A20B08">
        <w:rPr>
          <w:rFonts w:ascii="Calibri-Bold" w:hAnsi="Calibri-Bold" w:cs="Calibri-Bold"/>
          <w:sz w:val="28"/>
          <w:szCs w:val="28"/>
        </w:rPr>
        <w:t>asc</w:t>
      </w:r>
      <w:proofErr w:type="spellEnd"/>
      <w:r w:rsidRPr="00A20B08">
        <w:rPr>
          <w:rFonts w:ascii="Calibri-Bold" w:hAnsi="Calibri-Bold" w:cs="Calibri-Bold"/>
          <w:sz w:val="28"/>
          <w:szCs w:val="28"/>
        </w:rPr>
        <w:t xml:space="preserve"> limit </w:t>
      </w:r>
      <w:r>
        <w:rPr>
          <w:rFonts w:ascii="Calibri-Bold" w:hAnsi="Calibri-Bold" w:cs="Calibri-Bold"/>
          <w:sz w:val="28"/>
          <w:szCs w:val="28"/>
        </w:rPr>
        <w:t>n</w:t>
      </w:r>
      <w:r w:rsidRPr="00A20B08">
        <w:rPr>
          <w:rFonts w:ascii="Calibri-Bold" w:hAnsi="Calibri-Bold" w:cs="Calibri-Bold"/>
          <w:sz w:val="28"/>
          <w:szCs w:val="28"/>
        </w:rPr>
        <w:t>;</w:t>
      </w:r>
    </w:p>
    <w:p w14:paraId="69AB95A5" w14:textId="77777777" w:rsidR="008B5BED" w:rsidRPr="006226A7" w:rsidRDefault="008B5BED" w:rsidP="008B5BED">
      <w:pPr>
        <w:pStyle w:val="ListParagraph"/>
        <w:numPr>
          <w:ilvl w:val="0"/>
          <w:numId w:val="1"/>
        </w:numPr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sz w:val="28"/>
          <w:szCs w:val="28"/>
        </w:rPr>
        <w:t>Where n is the number of records.</w:t>
      </w:r>
    </w:p>
    <w:p w14:paraId="7698C350" w14:textId="77777777" w:rsidR="008B5BED" w:rsidRDefault="008B5BED" w:rsidP="008B5BED">
      <w:pPr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Q4. Write a query to fetch even and odd rows from a table.</w:t>
      </w:r>
    </w:p>
    <w:p w14:paraId="5D89D53D" w14:textId="77777777" w:rsidR="008B5BED" w:rsidRDefault="008B5BED" w:rsidP="008B5BED">
      <w:pPr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Ans. </w:t>
      </w:r>
      <w:r>
        <w:rPr>
          <w:rFonts w:ascii="Calibri-Bold" w:hAnsi="Calibri-Bold" w:cs="Calibri-Bold"/>
          <w:b/>
          <w:bCs/>
          <w:sz w:val="28"/>
          <w:szCs w:val="28"/>
        </w:rPr>
        <w:tab/>
      </w:r>
      <w:r w:rsidRPr="00147A1A">
        <w:rPr>
          <w:rFonts w:ascii="Calibri-Bold" w:hAnsi="Calibri-Bold" w:cs="Calibri-Bold"/>
          <w:sz w:val="28"/>
          <w:szCs w:val="28"/>
        </w:rPr>
        <w:t xml:space="preserve">select * from </w:t>
      </w:r>
      <w:proofErr w:type="spellStart"/>
      <w:r w:rsidRPr="00147A1A">
        <w:rPr>
          <w:rFonts w:ascii="Calibri-Bold" w:hAnsi="Calibri-Bold" w:cs="Calibri-Bold"/>
          <w:sz w:val="28"/>
          <w:szCs w:val="28"/>
        </w:rPr>
        <w:t>patientscheckuptable</w:t>
      </w:r>
      <w:proofErr w:type="spellEnd"/>
      <w:r w:rsidRPr="00147A1A">
        <w:rPr>
          <w:rFonts w:ascii="Calibri-Bold" w:hAnsi="Calibri-Bold" w:cs="Calibri-Bold"/>
          <w:sz w:val="28"/>
          <w:szCs w:val="28"/>
        </w:rPr>
        <w:t xml:space="preserve"> where </w:t>
      </w:r>
      <w:proofErr w:type="gramStart"/>
      <w:r w:rsidRPr="00147A1A">
        <w:rPr>
          <w:rFonts w:ascii="Calibri-Bold" w:hAnsi="Calibri-Bold" w:cs="Calibri-Bold"/>
          <w:sz w:val="28"/>
          <w:szCs w:val="28"/>
        </w:rPr>
        <w:t>mod(</w:t>
      </w:r>
      <w:proofErr w:type="gramEnd"/>
      <w:r w:rsidRPr="00147A1A">
        <w:rPr>
          <w:rFonts w:ascii="Calibri-Bold" w:hAnsi="Calibri-Bold" w:cs="Calibri-Bold"/>
          <w:sz w:val="28"/>
          <w:szCs w:val="28"/>
        </w:rPr>
        <w:t>PatientId,2) = 0;</w:t>
      </w:r>
    </w:p>
    <w:p w14:paraId="0BC664B2" w14:textId="77777777" w:rsidR="008B5BED" w:rsidRPr="006A087C" w:rsidRDefault="008B5BED" w:rsidP="008B5BED">
      <w:pPr>
        <w:ind w:firstLine="720"/>
        <w:rPr>
          <w:rFonts w:ascii="Calibri-Bold" w:hAnsi="Calibri-Bold" w:cs="Calibri-Bold"/>
          <w:b/>
          <w:bCs/>
          <w:sz w:val="28"/>
          <w:szCs w:val="28"/>
        </w:rPr>
      </w:pPr>
      <w:r w:rsidRPr="00147A1A">
        <w:rPr>
          <w:rFonts w:ascii="Calibri-Bold" w:hAnsi="Calibri-Bold" w:cs="Calibri-Bold"/>
          <w:sz w:val="28"/>
          <w:szCs w:val="28"/>
        </w:rPr>
        <w:t xml:space="preserve">select * from </w:t>
      </w:r>
      <w:proofErr w:type="spellStart"/>
      <w:r w:rsidRPr="00147A1A">
        <w:rPr>
          <w:rFonts w:ascii="Calibri-Bold" w:hAnsi="Calibri-Bold" w:cs="Calibri-Bold"/>
          <w:sz w:val="28"/>
          <w:szCs w:val="28"/>
        </w:rPr>
        <w:t>patientscheckuptable</w:t>
      </w:r>
      <w:proofErr w:type="spellEnd"/>
      <w:r w:rsidRPr="00147A1A">
        <w:rPr>
          <w:rFonts w:ascii="Calibri-Bold" w:hAnsi="Calibri-Bold" w:cs="Calibri-Bold"/>
          <w:sz w:val="28"/>
          <w:szCs w:val="28"/>
        </w:rPr>
        <w:t xml:space="preserve"> where </w:t>
      </w:r>
      <w:proofErr w:type="gramStart"/>
      <w:r w:rsidRPr="00147A1A">
        <w:rPr>
          <w:rFonts w:ascii="Calibri-Bold" w:hAnsi="Calibri-Bold" w:cs="Calibri-Bold"/>
          <w:sz w:val="28"/>
          <w:szCs w:val="28"/>
        </w:rPr>
        <w:t>mod(</w:t>
      </w:r>
      <w:proofErr w:type="gramEnd"/>
      <w:r w:rsidRPr="00147A1A">
        <w:rPr>
          <w:rFonts w:ascii="Calibri-Bold" w:hAnsi="Calibri-Bold" w:cs="Calibri-Bold"/>
          <w:sz w:val="28"/>
          <w:szCs w:val="28"/>
        </w:rPr>
        <w:t>PatientId,2) != 0;</w:t>
      </w:r>
    </w:p>
    <w:p w14:paraId="6E413CA9" w14:textId="77777777" w:rsidR="008B5BED" w:rsidRPr="008C65DA" w:rsidRDefault="008B5BED" w:rsidP="008C65DA">
      <w:pPr>
        <w:rPr>
          <w:b/>
          <w:bCs/>
        </w:rPr>
      </w:pPr>
    </w:p>
    <w:sectPr w:rsidR="008B5BED" w:rsidRPr="008C65DA" w:rsidSect="000E0A9E">
      <w:pgSz w:w="11907" w:h="16839" w:code="9"/>
      <w:pgMar w:top="1166" w:right="1195" w:bottom="1310" w:left="547" w:header="562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30DD7"/>
    <w:multiLevelType w:val="hybridMultilevel"/>
    <w:tmpl w:val="9280C8AC"/>
    <w:lvl w:ilvl="0" w:tplc="E1F0673A">
      <w:start w:val="4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-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7187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sTA2MjExMDAyMzVU0lEKTi0uzszPAykwrAUAeCn6ciwAAAA="/>
  </w:docVars>
  <w:rsids>
    <w:rsidRoot w:val="008C65DA"/>
    <w:rsid w:val="000D23FC"/>
    <w:rsid w:val="000E0A9E"/>
    <w:rsid w:val="00183AE4"/>
    <w:rsid w:val="004459B7"/>
    <w:rsid w:val="004B7EA1"/>
    <w:rsid w:val="008B5BED"/>
    <w:rsid w:val="008C65DA"/>
    <w:rsid w:val="00956A50"/>
    <w:rsid w:val="00C3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E0D07"/>
  <w15:chartTrackingRefBased/>
  <w15:docId w15:val="{50C4CAF9-6B61-4734-B135-EF61EC7C7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C65D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C65DA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8C65DA"/>
  </w:style>
  <w:style w:type="paragraph" w:styleId="ListParagraph">
    <w:name w:val="List Paragraph"/>
    <w:basedOn w:val="Normal"/>
    <w:uiPriority w:val="34"/>
    <w:qFormat/>
    <w:rsid w:val="008B5B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957</Words>
  <Characters>5460</Characters>
  <Application>Microsoft Office Word</Application>
  <DocSecurity>0</DocSecurity>
  <Lines>45</Lines>
  <Paragraphs>12</Paragraphs>
  <ScaleCrop>false</ScaleCrop>
  <Company/>
  <LinksUpToDate>false</LinksUpToDate>
  <CharactersWithSpaces>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3-02-14T11:38:00Z</dcterms:created>
  <dcterms:modified xsi:type="dcterms:W3CDTF">2023-02-14T11:43:00Z</dcterms:modified>
</cp:coreProperties>
</file>